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2.1.9</w:t>
      </w:r>
      <w:r>
        <w:t xml:space="preserve"> </w:t>
      </w:r>
      <w:r>
        <w:t xml:space="preserve">sandbox</w:t>
      </w:r>
      <w:r>
        <w:t xml:space="preserve"> </w:t>
      </w:r>
      <w:r>
        <w:t xml:space="preserve">-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นะคะก็คือ…ความรู้เบื้องต้นเกี่ยวกับสื่อดิจิทัลนี่นะคะ ต้องรู้จักความหมายของมันก่อนว่าสื่อดิจิทัลหมายถึงอะไรนะคะ สื่อดิจิทัลเด็ก ๆ เห็นสไลด์ไหมคะ ไอซ์</w:t>
      </w:r>
    </w:p>
    <w:p>
      <w:pPr>
        <w:pStyle w:val="BodyText"/>
      </w:pPr>
      <w:r>
        <w:t xml:space="preserve">(นักศึกษา) ครับผม</w:t>
      </w:r>
    </w:p>
    <w:p>
      <w:pPr>
        <w:pStyle w:val="BodyText"/>
      </w:pPr>
      <w:r>
        <w:t xml:space="preserve">(อาจารย์) นึกว่าปักไม่ถูก สื่อดิจิทัลหมายถึงการประมวลผลจากข้อมูลนำเข้าในคอมพิวเตอร์นะคะ ก็คือ คือ แต่เดิมน่ะ ให้นึกถึงเวลาทำสื่อนี่ ถ้าแต่เดิมก็คือจะเป็น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พับใช่ไหมครับ เป็นแผนผังอะไรอย่างนี้ แต่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 ถ้า 3 มิติก็คือลูก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มีภาพลูกโลกเข้ามาแล้วก็มีเสียงเข้ามาบรรยายประกอบอย่างนี้เข้าไปด้วย หรือมีวิดีโอให้ดูวิดีโอให้ดูอะไรอย่างนี้นะคะ นั่นคือลักษณะดิจิทัลหรือสิ่งที่เราจะได้เรียนกันในเทอมนี้จะเป็นสิ่งที่เราจะต้องมาสร้างทีนี้เราจะต้องมาดูก่อนว่าสิ่งที่เรามาสร้างนี่ มันจะมีลักษณะเป็นอย่างไร องค์ประกอบของสื่อตัวแรกนะคะ 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 หรือใส่เสียงเพิ่ม เห็นไหมคะ หรืิอใส่เสียงเพิ่มเห็นไหมคะ 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อ้าว เดี๋ยวนะครับ แป๊บหนึ่ง ทำไมสไลด์ไม่เลื่อน ทั้งหน้าจอเลยอย่างนั้นเห็นไหมคะ เห็นสไลด์ 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 เมื่อกี้ เมื่อกี้กำลังเปิดวิดีโอให้ดูวิดีโอมันไปอยู่หน้าไหนแล้วนะนะคะ ไปเปิดหน้าไหน แป๊บหนึ่ง 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 เราจะไม่เจาะลึกรายละเอียด ที่เราจะทำจริง ๆ ที่คิดว่าเด็ก ๆ น่าจะเคยได้ยินมันมีตั้งแต่เป็นAudio visualจัดเป็นสื่อดิจิทัลนะคะ มันมีหลายประเภทมากเลยนะคะ 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 พี่ไอซ์เห็นไหม</w:t>
      </w:r>
    </w:p>
    <w:p>
      <w:pPr>
        <w:pStyle w:val="BodyText"/>
      </w:pPr>
      <w:r>
        <w:t xml:space="preserve">(นักศึกษาชาย) มันเป็นสไลด์ Power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 โดยปกติถ้าไปดูวิธีการสอนเด็ก ๆ ไปดูในไหนyoutube ใช่ไหม นะคะ มันก็เลยจะหายไปในลักษณะเดิม แทบจะไม่เห็นแล้ว ส่วนใหญ่ก็จะไปใช้จากดู Youtube เอานะคะ ทีนี้มาดูอีกตัวหนึ่ง ตัวที่2นะคะ เป็นตัวที่ 2 ชื่อว่า ตัวนี้ CD Presentation นะ ลักษณะของ CD Presentation นะคะ จะขึ้นไหมทีนี้มันขึ้นลิงก์ที่แม่คลิกหรือเปล่าเด็ก ๆ 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นั่นเองนะคะ จะมีข้อมูลอะไรอย่างนี้นะคะ 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 แป๊บหนึ่งนะคะ ไม่ขึ้นไม่ขึ้นตรงนี้ก็ไม่ขึ้นมันมีปัญหาเข้าเรียนหลายคนด้วย ขึ้นหรือยังตัวอย่างของ CD Presentation นะคะ อันนี้เป็นตัวอย่างของ CD ในงานแต่งงาน เห็นไหมคะ</w:t>
      </w:r>
    </w:p>
    <w:p>
      <w:pPr>
        <w:pStyle w:val="BodyText"/>
      </w:pPr>
      <w:r>
        <w:t xml:space="preserve">(นักศึกษา) เห็นครับ อาจารย์</w:t>
      </w:r>
    </w:p>
    <w:p>
      <w:pPr>
        <w:pStyle w:val="BodyText"/>
      </w:pPr>
      <w:r>
        <w:t xml:space="preserve">(อาจารย์) โอเค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 เห็นไหมคะ ต้องมีข้อความเห็นไหมมันต้องมีแน่นอนเห็นไหมคะ มีเสียงเพลงประกอบ มีเสียงประกอบเห็นไหมคะ มีภาพ เช่น ภาพนิ่ง ภาพเคลื่อนไหว เห็นไหมเมื่อกี้ภาพเคลื่อนไหว เห็นไหมภาพเคลื่อนไหว 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อนิเมชัน ก็คือBank 3 มี.ค. 2022วจะมีBank 3 มี.ค. 2022Bank 3 มี.ค. 2022Bank 3 มี.ค. 2022อบรือเสียงเอฟเฟคอะไรยวข้ามไปนี่นะคะ เห็นไหม มีข้อความประกอบทุกครั้งนะคะ ครบองค์ประกอบของการทำสื่อดิจิทัลนะคะ นี่คือในส่วนของ CD presentationนะะ ทีนี้เราจะมาดูในส่วนต่อไปจาก CD Presentation แล้วใครเป็นคอหนังบ้างนะคะ ถ้าเป็นยุคก่อน ๆ 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ไลด์อยู่นะต Bank 3 มี.ค. 2022อนนี้เราอยู่หัว VCD DVDเห็นไหมคะ นะ ก็คือBank 3 มี.ค. 2022้าแผ่น CD นี่ข้อมูล ก็คือจะน้อยใช่ไหมBank 3 มี.ค. 2022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หมBank 3 มี.ค. 2022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นเรศวรน่ะ ไอ้เวอร์ชันไหนน่ะที่ยาวเกือบ 3 ชั่วโมงอย่างนี้นะคะ 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พวก E-Book กับ E-Doโดยเอา…โดยเอา…โดนจับมาดัดแปลงเป็นสื่อในรูปดิจิทัล ก็คือเป็นหนังสืออิเล็กทรอนิกส์นะคะ 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 นี่คือประเภทสื่อดิจิทัลทางวิชาการของประเทศไทยนะคะ 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าเด็ก ๆ ได้ ก็คือตัวนี้ ไหม</w:t>
      </w:r>
    </w:p>
    <w:p>
      <w:pPr>
        <w:pStyle w:val="BodyText"/>
      </w:pPr>
      <w:r>
        <w:t xml:space="preserve">(นักศึกษา) เคยครับ 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ป็นพวกเดียวกัน Youtuber ก็คือ่ไหมคะ 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gerคือจะ ถ้าเป็นแต่ก่อน Blogger น่ะ จะเขียนข้อความหรือเนื้อหาแล้วก็โพสต์โพสต์ลงทางอินเทอร์เน็ตสนใจหรือว่าเป็นบทความ ก็คือจะเป็น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สาว ๆ 2 สาว บี ๆ ยังไม่ดูกล้องค่ะ 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 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 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 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ิดให้ดูแป๊บหนึ่งจะเปิดให้ดูว่าเป็นอย่างไรรอแป๊บหนึ่งค่ะ นี่นะคะ ลักษณะของ Info Graphicเห็นไหมคะ จะเป็นลักษณะการนำเสนอคือ ใช้ภาพนะคะ 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 ลักษณะของงานจะเป็นลักษณะนี้นะคะ มาดูอีกตัวหนึ่งที่เราจะได้ทำ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ใช่ไหมคะ มีทั้งภาพประกอบใช่ไหมคะ แล้วก็บางเว็บใส่วิดีโอเหมือนเหมือนถ้าใครเคยเข้าเว็บฯ มหาลัยบางทีก็มีภาพ มีวิดีโอใช่ไหมคะ อยู่ในนั้นนะคะ เหมือนตรงส่วนของ banner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ก็เหมือนกัน การทำ E-Book นี่ถ้าทำแบบปกติธรรมดาที่ไม่ใช่พวกหนังสือนิยาย ถ้า E-bookหนังสือนิยาย ก็มีแค่ข้อความอย่างเดียวนะคะ แต่ถ้าทำ E-Book ที่เราจะให้ทำนี่มันก็ควรเป็น E bookที่มีภาพ มีเสียงประกอบแล้วก็มีลูกเล่น เช่นเกี่ยวกับการงานด้านกราฟิกว่าอย่างนั้นเถอะ ก็ที่เราใช้แน่นอนนะคะ น่นอน ก็คือAI หรือ Adobe Illesteตัวนี้ตัวที่มีโลโกสีส้ม ๆใช้ในการวาด ทีนี้ ในการวาดการ์ตูนเราจะมีอุปกรณ์เสริม ก็คือประเภทตัดต่อวิดีโอ เดี๋ยวคลิกลิงก์ให้ดูนะคะ เราก็เลยจะเลือกใช้ตามทรัพยากรของเราที่สามารถทำได้ เดี๋ยวเปิดลิงก์ให้ดู</w:t>
      </w:r>
    </w:p>
    <w:p>
      <w:pPr>
        <w:pStyle w:val="BodyText"/>
      </w:pPr>
      <w:r>
        <w:t xml:space="preserve">(นักศึกษา)ใช้พรีเมียร์ได้ไหมครับอาจารย์</w:t>
      </w:r>
    </w:p>
    <w:p>
      <w:pPr>
        <w:pStyle w:val="BodyText"/>
      </w:pPr>
      <w:r>
        <w:t xml:space="preserve">(อาจารย์)ด็ก ๆ จะใช้โปรแกรมตัดต่อตัวไหนก็ได้หรือบางคนใช้ในอะไรนะใช้ในมือถือ ตัดต่อวิดีโอจากมือถือมันมีเยอะน่ะ เดี๋ยวดูนะ ดูตัวอย่างของโปรแกรมที่ ที่จะโชว์ให้ดูอันนี้กำลังตัวใหม่ เราก็จะตาม…มีอยู่แล้วนี่ ที่ส่วนใหญ่เขาใช้นะคะ เหมือนตระกูล Adobe ก็ พรีเมียร์โปรใช่ไหมคะ Vegas ใช่ไหม Vegas นี่ก็นิยมใช้กันแล้วก็ แต่พวกนี้น่าจะเป็นตัวใหม่ เห็นไหมมันมีบอกว่าใช้ง่าย ๆ ในคอมพิวเตอร์ี Shortcutมี Video Pad,แต่ถ้าใน Smartphone มีแยกประเภทให้เลยแบบตัดต่อออนไลน์เราสามารถมาใช้กับพวกนี้ได้เห็นไหมคะ ในการตัดต่อวิดีโออันนี้เขามีบอกไว้หมดเลย มีจุดเด่นจุดด้อยลองเข้าไปดูได้นะคะ ชื่อค้นด้วยคำว่า "โปรแกรมตัดต่อวิดีโอ20 อันดับแรก ค้นด้วยคำตัวนี้นะคะ มีข้อสงสัยอะไร คิดหรือยัง เห็นหรือยัง ว่าอยากทำอะไร ทุกคนเข้า คลาสรูมตัวเอง สัปดาห์นี้เดี๋ยวสั่งงานสิ่งที่อยากให้ไปสืบค้นด้วยตัวเองนะคะ สั่งเลยนะคะ ฟังดี ๆ เข้าไปในสไลด์ก่อนก็ได้เดี๋ยวลงในสไลด์เลยในสไลด์เลยจะได้เห็น เห็นชัด ๆ ด้วยกันเลยมอบหมายงานกันสด ๆ ร้อน ๆ ให้เด็ก ๆ เข้าไปค้นอินเทอร์เน็ตนะคะ แล้วเรื่องทฤษฎีสี แล้วก็นะคะ หัวข้อก็คือเกี่ยวกับทฤษฎีของสี การเลือกใช้สี กับงานออกแบบประเภทต่าง ๆ ทำส่งในไหน ทำส่งใน Classroom</w:t>
      </w:r>
    </w:p>
    <w:p>
      <w:pPr>
        <w:pStyle w:val="BodyText"/>
      </w:pPr>
      <w:r>
        <w:t xml:space="preserve">(นักศึกษา) อาจารย์จะอัปฯ สไลด์ลงกลุ่มใช่ไหมครับ</w:t>
      </w:r>
    </w:p>
    <w:p>
      <w:pPr>
        <w:pStyle w:val="BodyText"/>
      </w:pPr>
      <w:r>
        <w:t xml:space="preserve">(อาจารย์) ใช่ เดี๋ยวเอาลงใน Classroom ไว้ให้ เอาไปส่งใน Classroom ของใครของมันนะคะ โอเคไหมคะ เพราะเดี๋ยวตอนนี้ 14.00 น. แล้ว เพราะเดี๋ยวอาจารย์จะมีประชุมตอน 15.30 น.</w:t>
      </w:r>
    </w:p>
    <w:p>
      <w:pPr>
        <w:pStyle w:val="BodyText"/>
      </w:pPr>
      <w:r>
        <w:t xml:space="preserve">(นักศึกษา) ส่งวันไหนครับ อาจารย์</w:t>
      </w:r>
    </w:p>
    <w:p>
      <w:pPr>
        <w:pStyle w:val="BodyText"/>
      </w:pPr>
      <w:r>
        <w:t xml:space="preserve">(อาจารย์) ส่งวันไหน ส่ง…ก่อนสิ้นเดือนก็คือสัปดาห์ที่เท่าไรเดี๋ยวนะครับ ดูปฏิทินก่อน 29 ส่งภายในวันที่ 2929 ก.ค. โอ.เค.มีข้อสงสัยอะไรไหม ถามได้แล้วลองดูนะคะ ว่า… ถามได้เลยลูก</w:t>
      </w:r>
    </w:p>
    <w:p>
      <w:pPr>
        <w:pStyle w:val="BodyText"/>
      </w:pPr>
      <w:r>
        <w:t xml:space="preserve">(ล่าม) ค่ะ คือน้องหูหนวกถามว่า ให้ส่งผ่านไลน์ ส่งผ่าน Google Classroom</w:t>
      </w:r>
    </w:p>
    <w:p>
      <w:pPr>
        <w:pStyle w:val="BodyText"/>
      </w:pPr>
      <w:r>
        <w:t xml:space="preserve">(อาจารย์) ใช่ ๆ ส่งผ่าน Google Classroom เมื่อกี้ให้เขาเข้าลิงก์หรือยัง เข้าลิงก์ Classroom เข้าห้องเรียนหรือยัง</w:t>
      </w:r>
    </w:p>
    <w:p>
      <w:pPr>
        <w:pStyle w:val="BodyText"/>
      </w:pPr>
      <w:r>
        <w:t xml:space="preserve">(ล่าม) ผู้ชายน่ะ ครามรู้ไหมทราบ โอเค</w:t>
      </w:r>
    </w:p>
    <w:p>
      <w:pPr>
        <w:pStyle w:val="BodyText"/>
      </w:pPr>
      <w:r>
        <w:t xml:space="preserve">(อาจารย์) ก็ให้เขาเข้าไปใน Classroom แล้วค่ะ เขาเข้าไปหรือยังบีแบบนี้แบมน่ะชื่อภาษามือแบบไหนอ๋อ แบบนี้</w:t>
      </w:r>
    </w:p>
    <w:p>
      <w:pPr>
        <w:pStyle w:val="BodyText"/>
      </w:pPr>
      <w:r>
        <w:t xml:space="preserve">(ล่าม) อันนี้แบมค่ะ อันนี้บีค่ะ โอเค ๆ</w:t>
      </w:r>
    </w:p>
    <w:p>
      <w:pPr>
        <w:pStyle w:val="BodyText"/>
      </w:pPr>
      <w:r>
        <w:t xml:space="preserve">(อาจารย์) โอเคนะ</w:t>
      </w:r>
    </w:p>
    <w:p>
      <w:pPr>
        <w:pStyle w:val="BodyText"/>
      </w:pPr>
      <w:r>
        <w:t xml:space="preserve">(ล่าม) ก็คืออยู่ใน Classroom โอเคนะ แล้วให้วันไหน</w:t>
      </w:r>
    </w:p>
    <w:p>
      <w:pPr>
        <w:pStyle w:val="BodyText"/>
      </w:pPr>
      <w:r>
        <w:t xml:space="preserve">(อาจารย์) 29 ค่ะ</w:t>
      </w:r>
    </w:p>
    <w:p>
      <w:pPr>
        <w:pStyle w:val="BodyText"/>
      </w:pPr>
      <w:r>
        <w:t xml:space="preserve">(ล่าม) วันที่29 เดือน 7 ค่ะ</w:t>
      </w:r>
    </w:p>
    <w:p>
      <w:pPr>
        <w:pStyle w:val="BodyText"/>
      </w:pPr>
      <w:r>
        <w:t xml:space="preserve">(อาจารย์) ใช่ ๆ เดี๋ยวอาจารย์จะส่งตัวสไลด์น่ะไปแปะไว้ในคลาส ไว้ให้เขาเข้าไปดูได้ในห้องเรียนน่ะ เด็ก ๆ สามารถเข้าไปในห้องเรียนคนอื่นมีอะไรจะถามไหม</w:t>
      </w:r>
    </w:p>
    <w:p>
      <w:pPr>
        <w:pStyle w:val="BodyText"/>
      </w:pPr>
      <w:r>
        <w:t xml:space="preserve">(นักศึกษา) ให้ทำเป็นสไลด์หรือว่าทำเป็น…</w:t>
      </w:r>
    </w:p>
    <w:p>
      <w:pPr>
        <w:pStyle w:val="BodyText"/>
      </w:pPr>
      <w:r>
        <w:t xml:space="preserve">(อาจารย์) ทำเป็น Words ค่ะ ให้ทำในGoogle Doc ก็ได้ แล้วก็ส่ง จะใช้ Google Doc หรือจะใช้ Words ก็ได้แล้วแต่ถนัดนะคะ ทำ ค้น แล้วก็มาสรุปส่งทำเป็นรายงานส่ง</w:t>
      </w:r>
    </w:p>
    <w:p>
      <w:pPr>
        <w:pStyle w:val="BodyText"/>
      </w:pPr>
      <w:r>
        <w:t xml:space="preserve">(อาจารย์) ทำเป็นรายงานส่ง เรื่องทฤษฎีสี แต่ไม่ต้องส่งเล่มไง ส่งไฟล์ ส่งไฟล์ในคลาสน่ะ แต่ให้ทำเป็นเหมือนเล่มรายงานน่ะ ศิตาพรนึกออกนะ เราก็ทำปกทำอะไรให้สวย ๆ ส่งเหมือนเป็นเล่มรายงานเลย ใช้หลักการออกแบบให้เป็นเลย ลองเริ่มออกแบบดูด้วยตัวเองสิ ทำปกรายงานทำอย่างไร มีใครสงสัยอีกไหม หนุ่ม ๆ คนอื่นสงสัยไหมคะ</w:t>
      </w:r>
    </w:p>
    <w:p>
      <w:pPr>
        <w:pStyle w:val="BodyText"/>
      </w:pPr>
      <w:r>
        <w:t xml:space="preserve">(นักศึกษา) อาจารย์ครับ ทำเป็นรายงานหรือครับ</w:t>
      </w:r>
    </w:p>
    <w:p>
      <w:pPr>
        <w:pStyle w:val="BodyText"/>
      </w:pPr>
      <w:r>
        <w:t xml:space="preserve">(อาจารย์) ครับ ๆ ๆ ทำเป็นรายงาน ก็คือพอค้นมาแล้ว แล้วก็เอามาทำเป็นรายงานสรุปเออ สรุปให้มันได้ประเด็นเกี่ยวกับทฤษฎีสีที่ใช้ในการออกแบบสื่อของเรานะครับ</w:t>
      </w:r>
    </w:p>
    <w:p>
      <w:pPr>
        <w:pStyle w:val="BodyText"/>
      </w:pPr>
      <w:r>
        <w:t xml:space="preserve">(นักศึกษา) ครับผม</w:t>
      </w:r>
    </w:p>
    <w:p>
      <w:pPr>
        <w:pStyle w:val="BodyText"/>
      </w:pPr>
      <w:r>
        <w:t xml:space="preserve">(อาจารย์) ครับผม</w:t>
      </w:r>
    </w:p>
    <w:p>
      <w:pPr>
        <w:pStyle w:val="BodyText"/>
      </w:pPr>
      <w:r>
        <w:t xml:space="preserve">(นักศึกษา) เสร็จแล้วก็ส่งใน Classroom ใช่ไหมครับ</w:t>
      </w:r>
    </w:p>
    <w:p>
      <w:pPr>
        <w:pStyle w:val="BodyText"/>
      </w:pPr>
      <w:r>
        <w:t xml:space="preserve">(อาจารย์) ใช่ ๆ ส่งใน Classroom เลยครับ</w:t>
      </w:r>
    </w:p>
    <w:p>
      <w:pPr>
        <w:pStyle w:val="BodyText"/>
      </w:pPr>
      <w:r>
        <w:t xml:space="preserve">(นักศึกษา) โอเคครับ</w:t>
      </w:r>
    </w:p>
    <w:p>
      <w:pPr>
        <w:pStyle w:val="BodyText"/>
      </w:pPr>
      <w:r>
        <w:t xml:space="preserve">(อาจารย์) มีใครสงสัยอีกไหมพี่จ๊าบเข้ามาหรือเปล่านี่พี่จ๊าบน่ะ ขอเสียงหน่อย</w:t>
      </w:r>
    </w:p>
    <w:p>
      <w:pPr>
        <w:pStyle w:val="BodyText"/>
      </w:pPr>
      <w:r>
        <w:t xml:space="preserve">(นักศึกษา) เข้ามาอยู่ครับ</w:t>
      </w:r>
    </w:p>
    <w:p>
      <w:pPr>
        <w:pStyle w:val="BodyText"/>
      </w:pPr>
      <w:r>
        <w:t xml:space="preserve">(อาจารย์) โอเค เข้าใจอยู่นะ</w:t>
      </w:r>
    </w:p>
    <w:p>
      <w:pPr>
        <w:pStyle w:val="BodyText"/>
      </w:pPr>
      <w:r>
        <w:t xml:space="preserve">(นักศึกษา) เข้าใจครับ</w:t>
      </w:r>
    </w:p>
    <w:p>
      <w:pPr>
        <w:pStyle w:val="BodyText"/>
      </w:pPr>
      <w:r>
        <w:t xml:space="preserve">(อาจารย์) โอเคครับ จ๊าบอยู่หอหรืออยู่ไหน</w:t>
      </w:r>
    </w:p>
    <w:p>
      <w:pPr>
        <w:pStyle w:val="BodyText"/>
      </w:pPr>
      <w:r>
        <w:t xml:space="preserve">(นักศึกษา) อยู่บ้านครับ</w:t>
      </w:r>
    </w:p>
    <w:p>
      <w:pPr>
        <w:pStyle w:val="BodyText"/>
      </w:pPr>
      <w:r>
        <w:t xml:space="preserve">(อาจารย์) อะไรนะอยู่บ้านอยู่บ้านยังอยู่บ้าน</w:t>
      </w:r>
    </w:p>
    <w:p>
      <w:pPr>
        <w:pStyle w:val="BodyText"/>
      </w:pPr>
      <w:r>
        <w:t xml:space="preserve">(นักศึกษา) ยังไม่ได้กลับสกลฯ</w:t>
      </w:r>
    </w:p>
    <w:p>
      <w:pPr>
        <w:pStyle w:val="BodyText"/>
      </w:pPr>
      <w:r>
        <w:t xml:space="preserve">(อาจารย์) ยังไม่ได้กลับสกลฯ</w:t>
      </w:r>
    </w:p>
    <w:p>
      <w:pPr>
        <w:pStyle w:val="BodyText"/>
      </w:pPr>
      <w:r>
        <w:t xml:space="preserve">(ดร.ณรงค์) ยังอยู่บ้าน</w:t>
      </w:r>
    </w:p>
    <w:p>
      <w:pPr>
        <w:pStyle w:val="BodyText"/>
      </w:pPr>
      <w:r>
        <w:t xml:space="preserve">(นักศึกษา) ยังไม่ได้กลับสกลฯ</w:t>
      </w:r>
    </w:p>
    <w:p>
      <w:pPr>
        <w:pStyle w:val="BodyText"/>
      </w:pPr>
      <w:r>
        <w:t xml:space="preserve">(อาจารย์) ยังไม่ได้กลับสกลฯแล้วเสือน้อยล่ะ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 ยังอยู่บ้าน เสือน้อยก็ยังไม่กลับเหมือนกัน</w:t>
      </w:r>
    </w:p>
    <w:p>
      <w:pPr>
        <w:pStyle w:val="BodyText"/>
      </w:pPr>
      <w:r>
        <w:t xml:space="preserve">(นักศึกษา) อยู่บ้านครับ แล้วเสือน้อยล่ะเสือน้อยก็ยังไม่กลับเหมือนกัน</w:t>
      </w:r>
    </w:p>
    <w:p>
      <w:pPr>
        <w:pStyle w:val="BodyText"/>
      </w:pPr>
      <w:r>
        <w:t xml:space="preserve">(นักศึกษา) อยู่บ้านครับ</w:t>
      </w:r>
    </w:p>
    <w:p>
      <w:pPr>
        <w:pStyle w:val="BodyText"/>
      </w:pPr>
      <w:r>
        <w:t xml:space="preserve">(นักศึกษา) ใช่ครับ ยังอยู่บ้าน</w:t>
      </w:r>
    </w:p>
    <w:p>
      <w:pPr>
        <w:pStyle w:val="BodyText"/>
      </w:pPr>
      <w:r>
        <w:t xml:space="preserve">(อาจารย์) อยู่ไหน อยู่ขอนแก่น</w:t>
      </w:r>
    </w:p>
    <w:p>
      <w:pPr>
        <w:pStyle w:val="BodyText"/>
      </w:pPr>
      <w:r>
        <w:t xml:space="preserve">(นักศึกษา) อยู่อุดรฯ ครับ</w:t>
      </w:r>
    </w:p>
    <w:p>
      <w:pPr>
        <w:pStyle w:val="BodyText"/>
      </w:pPr>
      <w:r>
        <w:t xml:space="preserve">(อาจารย์) อยู่อุดรฯ จ๊าบอยู่</w:t>
      </w:r>
    </w:p>
    <w:p>
      <w:pPr>
        <w:pStyle w:val="BodyText"/>
      </w:pPr>
      <w:r>
        <w:t xml:space="preserve">(นักศึกษา) อุบลฯ ครับ</w:t>
      </w:r>
    </w:p>
    <w:p>
      <w:pPr>
        <w:pStyle w:val="BodyText"/>
      </w:pPr>
      <w:r>
        <w:t xml:space="preserve">(อาจารย์) จ๊าบ อยู่อุบลฯ เลยหรือ</w:t>
      </w:r>
    </w:p>
    <w:p>
      <w:pPr>
        <w:pStyle w:val="BodyText"/>
      </w:pPr>
      <w:r>
        <w:t xml:space="preserve">(นักศึกษา) ครับ</w:t>
      </w:r>
    </w:p>
    <w:p>
      <w:pPr>
        <w:pStyle w:val="BodyText"/>
      </w:pPr>
      <w:r>
        <w:t xml:space="preserve">(อาจารย์) รอดูนะคะ ถ้าหลัง 31 กรกฎาคม ยังไม่มีประกาศใหม่มาก็คือเข้าเรียนได้ ก็คือหลังสิ้นเดือนนี้ ต้องดู ถ้าไม่มีประกาศ แต่ถ้ายังไอ้นี่เราก็ต้องมาเรียนออนไลน์กันก่อน ปัญหาคือ จ๊าบกับเสือน้อย คนอื่น ๆ นี่ ทุกคน มีเครื่องเป็นของตัวเองหรือเปล่า มีคอมพิวเตอร์ของตัวเองอยู่ใช่ไหม มีค่ะ อาจารย์แต่มันกำลังอยากได้ใหม่</w:t>
      </w:r>
    </w:p>
    <w:p>
      <w:pPr>
        <w:pStyle w:val="BodyText"/>
      </w:pPr>
      <w:r>
        <w:t xml:space="preserve">(อาจารย์) กำลังอยากได้ใหม่</w:t>
      </w:r>
    </w:p>
    <w:p>
      <w:pPr>
        <w:pStyle w:val="BodyText"/>
      </w:pPr>
      <w:r>
        <w:t xml:space="preserve">[เสียงหัวเราะ] เพราะเดี๋ยวเราจะดูกันว่าโปรแกรมในสัปดาห์หน้านะคะ เราจะมาลองออกแบบเบสิกง่าย ๆ ก่อน การออกแบบง่าย ๆ ก่อน เช่น ออกแบบโลโก้นะคะ นะคะ ก็เป็นอันดับแรกแล้วค่อยพอได้ใช้ห้องจริง ๆ ค่อยมาวาดการ์ตูนเอา เพราะมันต้องใช้ตัวเมาส์แต่ออกแบบโลโก้นี่ไม่ต้องใช้เมาส์ปากกา ในคอมฯ เบื้องต้น เพราะอีกโปรแกรมหนึ่งที่ใช้ได้ง่าย ๆ ก็ไอ้ Canva ในเน็ตน่ะเราทำผ่านออนไลน์อะไรอย่างนี้ไปก่อนนะคะ เราก็จะปรับกลยุทธ์ไปเรื่อย ๆ นั่นล่ะ ว่าใช้ตัวไหนได้ก็จะใช้ตัวนั้นไปก่อน แต่ให้รู้หลักการณ์ออกแบบใช้จริง ๆ แบบ Advance จริงก็ค่อยใช้โปรแกรมช่วยก็ได้ โอเคนะ ถ้าสัปดาห์นี้ไม่มีข้อสงสัยใด ๆ แล้ว เดี๋ยวก็จะพอแค่นี้นะคะ เพราะประมาณ 15.00 น. อาจารย์มีประชุม อาจารย์จะไปเตรียมเอกสารเข้าประชุม ยังทำไม่เสร็จโอเคไหมคะ ถ้าไม่มีข้อสงสัยใด ๆ แล้ว ก็ขอจบการเรียนการสอนของเราในวันนี้เพียงเท่านี้สวัสดีค่ะ</w:t>
      </w:r>
    </w:p>
    <w:p>
      <w:pPr>
        <w:pStyle w:val="BodyText"/>
      </w:pPr>
      <w:r>
        <w:t xml:space="preserve">(นักศึกษา) ขอบคุณค่ะ สวัสดีครับ</w:t>
      </w:r>
    </w:p>
    <w:p>
      <w:pPr>
        <w:pStyle w:val="BodyText"/>
      </w:pPr>
      <w:r>
        <w:t xml:space="preserve">(ล่าม) ขอบคุณอาจารย์ค่ะ</w:t>
      </w:r>
    </w:p>
    <w:p>
      <w:pPr>
        <w:pStyle w:val="BodyText"/>
      </w:pPr>
      <w:r>
        <w:t xml:space="preserve">(อาจารย์)ค่ะ ขอบคุณพี่ล่ามค่ะ</w:t>
      </w:r>
    </w:p>
    <w:p>
      <w:pPr>
        <w:pStyle w:val="BodyText"/>
      </w:pPr>
      <w:r>
        <w:t xml:space="preserve">(ล่าม) ค่ะ ขอบคุณอาจารย์เช่นกันค่ะ</w:t>
      </w:r>
    </w:p>
    <w:p>
      <w:pPr>
        <w:pStyle w:val="BodyText"/>
      </w:pPr>
      <w:r>
        <w:t xml:space="preserve">(อาจารย์) ค่ะ แล้วก็ภาพเคลื่อนไหวภาพรวมม่ได้ ป็นวิดีโอ วิดีโอนี่เปิดให้ดู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 หรือใส่เสียงเพิ่ม เห็นไหมคะ แป๊บหนึ่ง</w:t>
      </w:r>
    </w:p>
    <w:p>
      <w:pPr>
        <w:pStyle w:val="BodyText"/>
      </w:pPr>
      <w:r>
        <w:t xml:space="preserve">(อาจารย์) เดี๋ยวนะครับ จอเลยอย่างนั้นประกอบดิจิทัลไหมเห็นหรือยัง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ขึ้นไหมคะนะคะวิดีโอมันไปอยู่หน้าไหนแล้วนะไปเปิดหน้าไหน แป๊บหนึ่งนะคะ หัวข้อต่อมาการแบ่งสื่อดิจิทัลเยอะเลยนะคะ อันนี้มันจะมาจากของ รส ดร. วิทยา ดำรงเกียรติศักดิ์เขาพูดถึงสื่อดิจิทัลตามหลักของ Due ไปถึง 10 ชนิดบทความของพลังผลกระทบสื่อสารดิจิทัลเราจะไม่เจาะลึกรายละเอียด ที่เราจะทำจริง ๆ ที่คิดว่าเด็ก ๆ น่าจะเคยได้ยินมันมีตั้งแต่เป็นนะคะ อันนี้ให้เด็ก ๆ ดูแบบคร่าว ๆ แล้วกันนะคะจัดเป็นสื่อดิจิทัลนะคะมันมีหลายประเภทมากเลยนะคะก็คิดดูว่า แยกไว้ มีถึงAudio visualทีนี้เรามาดูที่นิทรรศการของไทยได้พูดถึงสื่อดิจิทัลไว้ มีทั้งหมด60 ชนิดน่ะเป็น CD traniningคือ มันจะเป็นสื่อการสอนใช้เป็นสื่อการสอน เดี๋ยวมี4 ประเภทของไทยนี่ แบบที่ 1ถ้าใครเคยไป ซีเอ็ดเห็นตัวอย่างขึ้นไหมที่คลิกลิงก์ไป เห็นไหมคะลักษณะของ CD Training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พี่ไอซ์เห็นไหมทำไมมันไม่ขึ้นไม่ขึ้นเดี๋ยวจะเปิดจากนี่นะคะ ลักษณะของ CD Traningก็คือทำเป็น CDสำหรับสอนน่ะค่ะ สอนการใช้โปรแกรม สอนการใช้กำลัง… รอแป๊บหนึ่งที่เรียกว่า CD TrainingCD ที่มีวิดีโอวิธีการสอน วิธีการใช้โปรแกรมนั้น ๆอะไรพวกนี้ นี่จะเป็นลักษณะนี้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CD Traininigในแผ่น CD แล้วเขาก็จะขาย ถ้าใครโอ.เค. นะคะ ลักษณะของอะไรนะ Excel ก็มี เบสิกพื้นฐานตั้งแต่ Excel PowerPointเขาไม่ซื้อ CD แล้ว เพราะเราดูในอะไรคะ เคยไปซีเอ็ดก็จะเห็นนะ มีพวกyoutube ใช่ไหม นะคะมันก็เลยจะหายไปในลักษณะเดิม แทบจะไม่เห็นแล้ว ส่วนใหญ่โดยปกติถ้าไปดูวิธีการสอนเด็ก ๆ ไปดูในไหนทีนี้มาดูอีกตัวหนึ่ง ตัวที่2นะคะก็จะไปใช้จากดู Youtube เอานะคะเป็นตัวที่ 2ชื่อว่า ตัวนี้CD Presentationจะขึ้นไหมทีนี้มันขึ้นลิงก์ที่แม่คลิกหรือเปล่าเด็ก ๆCD PresentationCD Presentationเขามักจะทำ CD Presentationจะช้าหน่อย เหมือนเน็ตเรากระตุกจัดงานแต่งงานน่ะทำใจ ออนไลน์ อินเทอร์เน็ตประเทศไทยก็นั่นไงงานแต่งนะ ถ้าเป็นพวกจัด Organize น่ะ ก็จะทำ CD Presentation ให้แต่ทำเป็น CD เพราะว่าต้องส่งมอบให้ลูกค้าจะเป็นลักษณะ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มันก็เลยเรียกเป็น CD presentation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กันเองนะคะ จะมีข้อมูลเดี๋ยวเปิดใหม่แป๊บหนึ่งนะคะไม่ขึ้นไม่ขึ้นตรงนี้ก็ไม่ขึ้นมันมีปัญหาเข้าเรียนหลายคนด้ว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2.1.9 sandbox - 5</dc:title>
  <dc:creator/>
  <cp:keywords/>
  <dcterms:created xsi:type="dcterms:W3CDTF">2022-03-03T11:06:17Z</dcterms:created>
  <dcterms:modified xsi:type="dcterms:W3CDTF">2022-03-03T11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มีนาคม 2565 เวลา 16.00 น.</vt:lpwstr>
  </property>
  <property fmtid="{D5CDD505-2E9C-101B-9397-08002B2CF9AE}" pid="3" name="subtitle">
    <vt:lpwstr/>
  </property>
</Properties>
</file>